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F4E571" w14:textId="639ADFED" w:rsidR="00395623" w:rsidRPr="003B7A0D" w:rsidRDefault="00903F13">
      <w:pPr>
        <w:rPr>
          <w:rFonts w:ascii="Arial" w:hAnsi="Arial" w:cs="Arial"/>
          <w:b/>
        </w:rPr>
      </w:pPr>
      <w:r w:rsidRPr="003B7A0D">
        <w:rPr>
          <w:rFonts w:ascii="Arial" w:hAnsi="Arial" w:cs="Arial"/>
          <w:b/>
        </w:rPr>
        <w:t xml:space="preserve">Genetics course </w:t>
      </w:r>
      <w:r w:rsidR="008F6745">
        <w:rPr>
          <w:rFonts w:ascii="Arial" w:hAnsi="Arial" w:cs="Arial"/>
          <w:b/>
        </w:rPr>
        <w:t xml:space="preserve">skill </w:t>
      </w:r>
      <w:bookmarkStart w:id="0" w:name="_GoBack"/>
      <w:bookmarkEnd w:id="0"/>
      <w:r w:rsidRPr="003B7A0D">
        <w:rPr>
          <w:rFonts w:ascii="Arial" w:hAnsi="Arial" w:cs="Arial"/>
          <w:b/>
        </w:rPr>
        <w:t>assessment protocol:</w:t>
      </w:r>
    </w:p>
    <w:p w14:paraId="654E4B0D" w14:textId="4CF9526A" w:rsidR="00903F13" w:rsidRDefault="00330432">
      <w:pPr>
        <w:rPr>
          <w:rFonts w:ascii="Arial" w:hAnsi="Arial" w:cs="Arial"/>
        </w:rPr>
      </w:pPr>
      <w:r>
        <w:rPr>
          <w:rFonts w:ascii="Arial" w:hAnsi="Arial" w:cs="Arial"/>
        </w:rPr>
        <w:t>1. Materials:</w:t>
      </w:r>
    </w:p>
    <w:p w14:paraId="13DB92F0" w14:textId="7E610269" w:rsidR="00330432" w:rsidRDefault="00330432" w:rsidP="00330432">
      <w:pPr>
        <w:ind w:firstLine="270"/>
        <w:rPr>
          <w:rFonts w:ascii="Arial" w:hAnsi="Arial" w:cs="Arial"/>
        </w:rPr>
      </w:pPr>
      <w:r>
        <w:rPr>
          <w:rFonts w:ascii="Arial" w:hAnsi="Arial" w:cs="Arial"/>
        </w:rPr>
        <w:t>1) Micropipette</w:t>
      </w:r>
      <w:r w:rsidR="00122AA5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(</w:t>
      </w:r>
      <w:r w:rsidR="00C3433B">
        <w:rPr>
          <w:rFonts w:ascii="Arial" w:hAnsi="Arial" w:cs="Arial"/>
        </w:rPr>
        <w:t>P-200</w:t>
      </w:r>
      <w:r>
        <w:rPr>
          <w:rFonts w:ascii="Arial" w:hAnsi="Arial" w:cs="Arial"/>
        </w:rPr>
        <w:t>)</w:t>
      </w:r>
      <w:r w:rsidR="00C451F3">
        <w:rPr>
          <w:rFonts w:ascii="Arial" w:hAnsi="Arial" w:cs="Arial"/>
        </w:rPr>
        <w:t xml:space="preserve"> (1/team)</w:t>
      </w:r>
    </w:p>
    <w:p w14:paraId="22C18478" w14:textId="75B52040" w:rsidR="00330432" w:rsidRDefault="00330432" w:rsidP="00330432">
      <w:pPr>
        <w:ind w:firstLine="270"/>
        <w:rPr>
          <w:rFonts w:ascii="Arial" w:hAnsi="Arial" w:cs="Arial"/>
        </w:rPr>
      </w:pPr>
      <w:r>
        <w:rPr>
          <w:rFonts w:ascii="Arial" w:hAnsi="Arial" w:cs="Arial"/>
        </w:rPr>
        <w:t>2) Disposable tips</w:t>
      </w:r>
      <w:r w:rsidR="00827FC0">
        <w:rPr>
          <w:rFonts w:ascii="Arial" w:hAnsi="Arial" w:cs="Arial"/>
        </w:rPr>
        <w:t xml:space="preserve"> (1 box for P-200 for each team)</w:t>
      </w:r>
    </w:p>
    <w:p w14:paraId="399EDCA9" w14:textId="38F5F063" w:rsidR="00330432" w:rsidRDefault="00330432" w:rsidP="00330432">
      <w:pPr>
        <w:ind w:firstLine="270"/>
        <w:rPr>
          <w:rFonts w:ascii="Arial" w:hAnsi="Arial" w:cs="Arial"/>
        </w:rPr>
      </w:pPr>
      <w:r>
        <w:rPr>
          <w:rFonts w:ascii="Arial" w:hAnsi="Arial" w:cs="Arial"/>
        </w:rPr>
        <w:t>3) Distilled water</w:t>
      </w:r>
      <w:r w:rsidR="00827FC0">
        <w:rPr>
          <w:rFonts w:ascii="Arial" w:hAnsi="Arial" w:cs="Arial"/>
        </w:rPr>
        <w:t xml:space="preserve"> in a beaker (1/team)</w:t>
      </w:r>
    </w:p>
    <w:p w14:paraId="13215354" w14:textId="6AA66376" w:rsidR="00B367A1" w:rsidRDefault="00B367A1" w:rsidP="00330432">
      <w:pPr>
        <w:ind w:firstLine="270"/>
        <w:rPr>
          <w:rFonts w:ascii="Arial" w:hAnsi="Arial" w:cs="Arial"/>
        </w:rPr>
      </w:pPr>
      <w:r>
        <w:rPr>
          <w:rFonts w:ascii="Arial" w:hAnsi="Arial" w:cs="Arial"/>
        </w:rPr>
        <w:t>4) Beaker</w:t>
      </w:r>
      <w:r w:rsidR="00122AA5">
        <w:rPr>
          <w:rFonts w:ascii="Arial" w:hAnsi="Arial" w:cs="Arial"/>
        </w:rPr>
        <w:t>s</w:t>
      </w:r>
      <w:r w:rsidR="00C451F3">
        <w:rPr>
          <w:rFonts w:ascii="Arial" w:hAnsi="Arial" w:cs="Arial"/>
        </w:rPr>
        <w:t xml:space="preserve"> (1/team)</w:t>
      </w:r>
    </w:p>
    <w:p w14:paraId="66CFD2B8" w14:textId="2AA695D3" w:rsidR="00330432" w:rsidRDefault="00B367A1" w:rsidP="00917994">
      <w:pPr>
        <w:ind w:left="540" w:hanging="270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330432">
        <w:rPr>
          <w:rFonts w:ascii="Arial" w:hAnsi="Arial" w:cs="Arial"/>
        </w:rPr>
        <w:t>) Analytical balance (±</w:t>
      </w:r>
      <w:r w:rsidR="009D7E4D">
        <w:rPr>
          <w:rFonts w:ascii="Arial" w:hAnsi="Arial" w:cs="Arial"/>
        </w:rPr>
        <w:t>0.1</w:t>
      </w:r>
      <w:r w:rsidR="00330432">
        <w:rPr>
          <w:rFonts w:ascii="Arial" w:hAnsi="Arial" w:cs="Arial"/>
        </w:rPr>
        <w:t xml:space="preserve"> mg)</w:t>
      </w:r>
      <w:r w:rsidR="00827FC0">
        <w:rPr>
          <w:rFonts w:ascii="Arial" w:hAnsi="Arial" w:cs="Arial"/>
        </w:rPr>
        <w:t xml:space="preserve"> (1/class; inside the preparation room</w:t>
      </w:r>
      <w:r w:rsidR="00797EA4">
        <w:rPr>
          <w:rFonts w:ascii="Arial" w:hAnsi="Arial" w:cs="Arial"/>
        </w:rPr>
        <w:t xml:space="preserve">; </w:t>
      </w:r>
      <w:r w:rsidR="00F0114B">
        <w:rPr>
          <w:rFonts w:ascii="Arial" w:hAnsi="Arial" w:cs="Arial"/>
        </w:rPr>
        <w:t xml:space="preserve">please </w:t>
      </w:r>
      <w:r w:rsidR="00797EA4">
        <w:rPr>
          <w:rFonts w:ascii="Arial" w:hAnsi="Arial" w:cs="Arial"/>
        </w:rPr>
        <w:t>do NOT move the balance</w:t>
      </w:r>
      <w:r w:rsidR="00827FC0">
        <w:rPr>
          <w:rFonts w:ascii="Arial" w:hAnsi="Arial" w:cs="Arial"/>
        </w:rPr>
        <w:t>)</w:t>
      </w:r>
    </w:p>
    <w:p w14:paraId="40A66558" w14:textId="4A8AAAEC" w:rsidR="00330432" w:rsidRDefault="00330432" w:rsidP="00330432">
      <w:pPr>
        <w:rPr>
          <w:rFonts w:ascii="Arial" w:hAnsi="Arial" w:cs="Arial"/>
        </w:rPr>
      </w:pPr>
    </w:p>
    <w:p w14:paraId="44CC044A" w14:textId="010A4ABA" w:rsidR="00330432" w:rsidRDefault="00330432" w:rsidP="00330432">
      <w:pPr>
        <w:rPr>
          <w:rFonts w:ascii="Arial" w:hAnsi="Arial" w:cs="Arial"/>
        </w:rPr>
      </w:pPr>
      <w:r>
        <w:rPr>
          <w:rFonts w:ascii="Arial" w:hAnsi="Arial" w:cs="Arial"/>
        </w:rPr>
        <w:t>2. Procedure:</w:t>
      </w:r>
    </w:p>
    <w:p w14:paraId="2C9A8986" w14:textId="1E501182" w:rsidR="00C3433B" w:rsidRDefault="00330432" w:rsidP="00330432">
      <w:pPr>
        <w:rPr>
          <w:rFonts w:ascii="Arial" w:hAnsi="Arial" w:cs="Arial"/>
        </w:rPr>
      </w:pPr>
      <w:r>
        <w:rPr>
          <w:rFonts w:ascii="Arial" w:hAnsi="Arial" w:cs="Arial"/>
        </w:rPr>
        <w:t xml:space="preserve">1) </w:t>
      </w:r>
      <w:r w:rsidR="004B5067">
        <w:rPr>
          <w:rFonts w:ascii="Arial" w:hAnsi="Arial" w:cs="Arial"/>
        </w:rPr>
        <w:t xml:space="preserve">The instructor will use tape to label a 200 </w:t>
      </w:r>
      <w:r w:rsidR="004B5067" w:rsidRPr="004B5067">
        <w:rPr>
          <w:rFonts w:ascii="Symbol" w:hAnsi="Symbol" w:cs="Arial"/>
        </w:rPr>
        <w:t></w:t>
      </w:r>
      <w:r w:rsidR="004B5067">
        <w:rPr>
          <w:rFonts w:ascii="Arial" w:hAnsi="Arial" w:cs="Arial"/>
        </w:rPr>
        <w:t xml:space="preserve">l </w:t>
      </w:r>
      <w:r w:rsidR="00934E16">
        <w:rPr>
          <w:rFonts w:ascii="Arial" w:hAnsi="Arial" w:cs="Arial"/>
        </w:rPr>
        <w:t>micro</w:t>
      </w:r>
      <w:r w:rsidR="00C3433B">
        <w:rPr>
          <w:rFonts w:ascii="Arial" w:hAnsi="Arial" w:cs="Arial"/>
        </w:rPr>
        <w:t xml:space="preserve">pipette </w:t>
      </w:r>
      <w:r w:rsidR="004B5067">
        <w:rPr>
          <w:rFonts w:ascii="Arial" w:hAnsi="Arial" w:cs="Arial"/>
        </w:rPr>
        <w:t>with a unique number for each team, such as #1, #2, #3, #4, #5, and #6 (six teams). The label</w:t>
      </w:r>
      <w:r w:rsidR="00122AA5">
        <w:rPr>
          <w:rFonts w:ascii="Arial" w:hAnsi="Arial" w:cs="Arial"/>
        </w:rPr>
        <w:t>s</w:t>
      </w:r>
      <w:r w:rsidR="004B5067">
        <w:rPr>
          <w:rFonts w:ascii="Arial" w:hAnsi="Arial" w:cs="Arial"/>
        </w:rPr>
        <w:t xml:space="preserve"> </w:t>
      </w:r>
      <w:r w:rsidR="00893594">
        <w:rPr>
          <w:rFonts w:ascii="Arial" w:hAnsi="Arial" w:cs="Arial"/>
        </w:rPr>
        <w:t xml:space="preserve">need to </w:t>
      </w:r>
      <w:r w:rsidR="004B5067">
        <w:rPr>
          <w:rFonts w:ascii="Arial" w:hAnsi="Arial" w:cs="Arial"/>
        </w:rPr>
        <w:t>be kept</w:t>
      </w:r>
      <w:r w:rsidR="00122AA5">
        <w:rPr>
          <w:rFonts w:ascii="Arial" w:hAnsi="Arial" w:cs="Arial"/>
        </w:rPr>
        <w:t xml:space="preserve"> on the micropipettes</w:t>
      </w:r>
      <w:r w:rsidR="004B5067">
        <w:rPr>
          <w:rFonts w:ascii="Arial" w:hAnsi="Arial" w:cs="Arial"/>
        </w:rPr>
        <w:t xml:space="preserve"> for the entire semester.</w:t>
      </w:r>
    </w:p>
    <w:p w14:paraId="0995FCD6" w14:textId="1CB97E1A" w:rsidR="00330432" w:rsidRDefault="00C3433B" w:rsidP="00330432">
      <w:pPr>
        <w:rPr>
          <w:rFonts w:ascii="Arial" w:hAnsi="Arial" w:cs="Arial"/>
        </w:rPr>
      </w:pPr>
      <w:r>
        <w:rPr>
          <w:rFonts w:ascii="Arial" w:hAnsi="Arial" w:cs="Arial"/>
        </w:rPr>
        <w:t xml:space="preserve">2) </w:t>
      </w:r>
      <w:r w:rsidR="00330432">
        <w:rPr>
          <w:rFonts w:ascii="Arial" w:hAnsi="Arial" w:cs="Arial"/>
        </w:rPr>
        <w:t>Place a small weighing boat on</w:t>
      </w:r>
      <w:r w:rsidR="00535285">
        <w:rPr>
          <w:rFonts w:ascii="Arial" w:hAnsi="Arial" w:cs="Arial"/>
        </w:rPr>
        <w:t xml:space="preserve"> the </w:t>
      </w:r>
      <w:r w:rsidR="007060B4">
        <w:rPr>
          <w:rFonts w:ascii="Arial" w:hAnsi="Arial" w:cs="Arial"/>
        </w:rPr>
        <w:t>stainless-steel</w:t>
      </w:r>
      <w:r w:rsidR="00535285">
        <w:rPr>
          <w:rFonts w:ascii="Arial" w:hAnsi="Arial" w:cs="Arial"/>
        </w:rPr>
        <w:t xml:space="preserve"> platform of the </w:t>
      </w:r>
      <w:r w:rsidR="00330432">
        <w:rPr>
          <w:rFonts w:ascii="Arial" w:hAnsi="Arial" w:cs="Arial"/>
        </w:rPr>
        <w:t>analytic balance and adjust the weight to zero.</w:t>
      </w:r>
    </w:p>
    <w:p w14:paraId="02E16996" w14:textId="70439353" w:rsidR="00330432" w:rsidRDefault="00070CEE" w:rsidP="00330432">
      <w:pPr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330432">
        <w:rPr>
          <w:rFonts w:ascii="Arial" w:hAnsi="Arial" w:cs="Arial"/>
        </w:rPr>
        <w:t xml:space="preserve">) Set the volume of </w:t>
      </w:r>
      <w:r w:rsidR="00C451F3">
        <w:rPr>
          <w:rFonts w:ascii="Arial" w:hAnsi="Arial" w:cs="Arial"/>
        </w:rPr>
        <w:t>the</w:t>
      </w:r>
      <w:r w:rsidR="00330432">
        <w:rPr>
          <w:rFonts w:ascii="Arial" w:hAnsi="Arial" w:cs="Arial"/>
        </w:rPr>
        <w:t xml:space="preserve"> micropipette to </w:t>
      </w:r>
      <w:r w:rsidR="00C3433B">
        <w:rPr>
          <w:rFonts w:ascii="Arial" w:hAnsi="Arial" w:cs="Arial"/>
        </w:rPr>
        <w:t xml:space="preserve">150 </w:t>
      </w:r>
      <w:r w:rsidR="00C3433B" w:rsidRPr="00C3433B">
        <w:rPr>
          <w:rFonts w:ascii="Symbol" w:hAnsi="Symbol" w:cs="Arial"/>
        </w:rPr>
        <w:t></w:t>
      </w:r>
      <w:r w:rsidR="00C3433B">
        <w:rPr>
          <w:rFonts w:ascii="Arial" w:hAnsi="Arial" w:cs="Arial"/>
        </w:rPr>
        <w:t xml:space="preserve">l and transfer 150 </w:t>
      </w:r>
      <w:r w:rsidR="00C3433B" w:rsidRPr="00C3433B">
        <w:rPr>
          <w:rFonts w:ascii="Symbol" w:hAnsi="Symbol" w:cs="Arial"/>
        </w:rPr>
        <w:t></w:t>
      </w:r>
      <w:r w:rsidR="00C3433B">
        <w:rPr>
          <w:rFonts w:ascii="Arial" w:hAnsi="Arial" w:cs="Arial"/>
        </w:rPr>
        <w:t>l of distilled water onto the weighing boat.</w:t>
      </w:r>
    </w:p>
    <w:p w14:paraId="23607912" w14:textId="75318C2D" w:rsidR="00C3433B" w:rsidRDefault="00070CEE" w:rsidP="00330432">
      <w:pPr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="00C3433B">
        <w:rPr>
          <w:rFonts w:ascii="Arial" w:hAnsi="Arial" w:cs="Arial"/>
        </w:rPr>
        <w:t xml:space="preserve">) Close the door of </w:t>
      </w:r>
      <w:r w:rsidR="00D81190">
        <w:rPr>
          <w:rFonts w:ascii="Arial" w:hAnsi="Arial" w:cs="Arial"/>
        </w:rPr>
        <w:t xml:space="preserve">the </w:t>
      </w:r>
      <w:r w:rsidR="00C3433B">
        <w:rPr>
          <w:rFonts w:ascii="Arial" w:hAnsi="Arial" w:cs="Arial"/>
        </w:rPr>
        <w:t>balance and record the value on the balance display after it is stabilized.</w:t>
      </w:r>
    </w:p>
    <w:p w14:paraId="7289A7C1" w14:textId="161D1C13" w:rsidR="00C3433B" w:rsidRDefault="00070CEE" w:rsidP="00330432">
      <w:pPr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C3433B">
        <w:rPr>
          <w:rFonts w:ascii="Arial" w:hAnsi="Arial" w:cs="Arial"/>
        </w:rPr>
        <w:t xml:space="preserve">) Repeat step </w:t>
      </w:r>
      <w:r w:rsidR="00FB26F2">
        <w:rPr>
          <w:rFonts w:ascii="Arial" w:hAnsi="Arial" w:cs="Arial"/>
        </w:rPr>
        <w:t>3</w:t>
      </w:r>
      <w:r w:rsidR="00C3433B">
        <w:rPr>
          <w:rFonts w:ascii="Arial" w:hAnsi="Arial" w:cs="Arial"/>
        </w:rPr>
        <w:t xml:space="preserve">) and </w:t>
      </w:r>
      <w:r w:rsidR="00FB26F2">
        <w:rPr>
          <w:rFonts w:ascii="Arial" w:hAnsi="Arial" w:cs="Arial"/>
        </w:rPr>
        <w:t>4</w:t>
      </w:r>
      <w:r w:rsidR="00C3433B">
        <w:rPr>
          <w:rFonts w:ascii="Arial" w:hAnsi="Arial" w:cs="Arial"/>
        </w:rPr>
        <w:t>) t</w:t>
      </w:r>
      <w:r w:rsidR="00860BF8">
        <w:rPr>
          <w:rFonts w:ascii="Arial" w:hAnsi="Arial" w:cs="Arial"/>
        </w:rPr>
        <w:t>wo</w:t>
      </w:r>
      <w:r w:rsidR="00C3433B">
        <w:rPr>
          <w:rFonts w:ascii="Arial" w:hAnsi="Arial" w:cs="Arial"/>
        </w:rPr>
        <w:t xml:space="preserve"> times (the weight display of the balance needs to be adjusted to zero every time).</w:t>
      </w:r>
    </w:p>
    <w:p w14:paraId="270E4BF4" w14:textId="6A3FD1D0" w:rsidR="00C3433B" w:rsidRDefault="00070CEE" w:rsidP="00330432">
      <w:pPr>
        <w:rPr>
          <w:rFonts w:ascii="Arial" w:hAnsi="Arial" w:cs="Arial"/>
        </w:rPr>
      </w:pPr>
      <w:r>
        <w:rPr>
          <w:rFonts w:ascii="Arial" w:hAnsi="Arial" w:cs="Arial"/>
        </w:rPr>
        <w:t>6</w:t>
      </w:r>
      <w:r w:rsidR="00317538">
        <w:rPr>
          <w:rFonts w:ascii="Arial" w:hAnsi="Arial" w:cs="Arial"/>
        </w:rPr>
        <w:t>) Eject the tip into the beaker.</w:t>
      </w:r>
    </w:p>
    <w:p w14:paraId="7DB5AEC4" w14:textId="77777777" w:rsidR="00070CEE" w:rsidRDefault="00070CEE" w:rsidP="00330432">
      <w:pPr>
        <w:rPr>
          <w:rFonts w:ascii="Arial" w:hAnsi="Arial" w:cs="Arial"/>
        </w:rPr>
      </w:pPr>
    </w:p>
    <w:p w14:paraId="7BE5A231" w14:textId="2D6102D0" w:rsidR="00C3433B" w:rsidRDefault="00C3433B" w:rsidP="00330432">
      <w:pPr>
        <w:rPr>
          <w:rFonts w:ascii="Arial" w:hAnsi="Arial" w:cs="Arial"/>
        </w:rPr>
      </w:pPr>
      <w:r>
        <w:rPr>
          <w:rFonts w:ascii="Arial" w:hAnsi="Arial" w:cs="Arial"/>
        </w:rPr>
        <w:t>3. 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22AA5" w14:paraId="0D81DC7F" w14:textId="77777777" w:rsidTr="00C3433B">
        <w:tc>
          <w:tcPr>
            <w:tcW w:w="4675" w:type="dxa"/>
          </w:tcPr>
          <w:p w14:paraId="02161096" w14:textId="1EA760A7" w:rsidR="00122AA5" w:rsidRDefault="00122AA5" w:rsidP="0033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cropipette number:</w:t>
            </w:r>
          </w:p>
        </w:tc>
        <w:tc>
          <w:tcPr>
            <w:tcW w:w="4675" w:type="dxa"/>
          </w:tcPr>
          <w:p w14:paraId="238702C4" w14:textId="599CED37" w:rsidR="00122AA5" w:rsidRDefault="00122AA5" w:rsidP="00330432">
            <w:pPr>
              <w:rPr>
                <w:rFonts w:ascii="Arial" w:hAnsi="Arial" w:cs="Arial"/>
              </w:rPr>
            </w:pPr>
            <w:r w:rsidRPr="00122AA5">
              <w:rPr>
                <w:rFonts w:ascii="Arial" w:hAnsi="Arial" w:cs="Arial"/>
              </w:rPr>
              <w:t>Weight record (mg</w:t>
            </w:r>
            <w:r>
              <w:rPr>
                <w:rFonts w:ascii="Arial" w:hAnsi="Arial" w:cs="Arial"/>
              </w:rPr>
              <w:t>)</w:t>
            </w:r>
          </w:p>
        </w:tc>
      </w:tr>
      <w:tr w:rsidR="00C3433B" w14:paraId="45C1FED8" w14:textId="77777777" w:rsidTr="00C3433B">
        <w:tc>
          <w:tcPr>
            <w:tcW w:w="4675" w:type="dxa"/>
          </w:tcPr>
          <w:p w14:paraId="157B62D9" w14:textId="0F1FC6A7" w:rsidR="00C3433B" w:rsidRDefault="00C3433B" w:rsidP="0033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st time</w:t>
            </w:r>
          </w:p>
        </w:tc>
        <w:tc>
          <w:tcPr>
            <w:tcW w:w="4675" w:type="dxa"/>
          </w:tcPr>
          <w:p w14:paraId="398BDD9F" w14:textId="77777777" w:rsidR="00C3433B" w:rsidRDefault="00C3433B" w:rsidP="00330432">
            <w:pPr>
              <w:rPr>
                <w:rFonts w:ascii="Arial" w:hAnsi="Arial" w:cs="Arial"/>
              </w:rPr>
            </w:pPr>
          </w:p>
        </w:tc>
      </w:tr>
      <w:tr w:rsidR="00C3433B" w14:paraId="1F57D2EA" w14:textId="77777777" w:rsidTr="00C3433B">
        <w:tc>
          <w:tcPr>
            <w:tcW w:w="4675" w:type="dxa"/>
          </w:tcPr>
          <w:p w14:paraId="3E5A7564" w14:textId="315F3FB3" w:rsidR="00C3433B" w:rsidRDefault="00C3433B" w:rsidP="0033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nd time</w:t>
            </w:r>
          </w:p>
        </w:tc>
        <w:tc>
          <w:tcPr>
            <w:tcW w:w="4675" w:type="dxa"/>
          </w:tcPr>
          <w:p w14:paraId="2F565DC3" w14:textId="77777777" w:rsidR="00C3433B" w:rsidRDefault="00C3433B" w:rsidP="00330432">
            <w:pPr>
              <w:rPr>
                <w:rFonts w:ascii="Arial" w:hAnsi="Arial" w:cs="Arial"/>
              </w:rPr>
            </w:pPr>
          </w:p>
        </w:tc>
      </w:tr>
      <w:tr w:rsidR="00C3433B" w14:paraId="4D0DCE46" w14:textId="77777777" w:rsidTr="00C3433B">
        <w:tc>
          <w:tcPr>
            <w:tcW w:w="4675" w:type="dxa"/>
          </w:tcPr>
          <w:p w14:paraId="07432305" w14:textId="21480385" w:rsidR="00C3433B" w:rsidRDefault="00C3433B" w:rsidP="0033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rd time</w:t>
            </w:r>
          </w:p>
        </w:tc>
        <w:tc>
          <w:tcPr>
            <w:tcW w:w="4675" w:type="dxa"/>
          </w:tcPr>
          <w:p w14:paraId="35A31949" w14:textId="77777777" w:rsidR="00C3433B" w:rsidRDefault="00C3433B" w:rsidP="00330432">
            <w:pPr>
              <w:rPr>
                <w:rFonts w:ascii="Arial" w:hAnsi="Arial" w:cs="Arial"/>
              </w:rPr>
            </w:pPr>
          </w:p>
        </w:tc>
      </w:tr>
    </w:tbl>
    <w:p w14:paraId="696B93D9" w14:textId="77777777" w:rsidR="00C3433B" w:rsidRDefault="00C3433B" w:rsidP="00330432">
      <w:pPr>
        <w:rPr>
          <w:rFonts w:ascii="Arial" w:hAnsi="Arial" w:cs="Arial"/>
        </w:rPr>
      </w:pPr>
    </w:p>
    <w:p w14:paraId="380D9281" w14:textId="77777777" w:rsidR="00C3433B" w:rsidRDefault="00C3433B" w:rsidP="00330432">
      <w:pPr>
        <w:rPr>
          <w:rFonts w:ascii="Arial" w:hAnsi="Arial" w:cs="Arial"/>
        </w:rPr>
      </w:pPr>
    </w:p>
    <w:p w14:paraId="32A2B4E9" w14:textId="53E79A9F" w:rsidR="00C3433B" w:rsidRPr="007464EE" w:rsidRDefault="00C3433B" w:rsidP="00330432">
      <w:pPr>
        <w:rPr>
          <w:rFonts w:ascii="Arial" w:hAnsi="Arial" w:cs="Arial"/>
        </w:rPr>
      </w:pPr>
    </w:p>
    <w:sectPr w:rsidR="00C3433B" w:rsidRPr="007464E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3DDD16" w14:textId="77777777" w:rsidR="00855545" w:rsidRDefault="00855545" w:rsidP="00903F13">
      <w:pPr>
        <w:spacing w:after="0" w:line="240" w:lineRule="auto"/>
      </w:pPr>
      <w:r>
        <w:separator/>
      </w:r>
    </w:p>
  </w:endnote>
  <w:endnote w:type="continuationSeparator" w:id="0">
    <w:p w14:paraId="41D54765" w14:textId="77777777" w:rsidR="00855545" w:rsidRDefault="00855545" w:rsidP="00903F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CAF2F" w14:textId="77777777" w:rsidR="00855545" w:rsidRDefault="00855545" w:rsidP="00903F13">
      <w:pPr>
        <w:spacing w:after="0" w:line="240" w:lineRule="auto"/>
      </w:pPr>
      <w:r>
        <w:separator/>
      </w:r>
    </w:p>
  </w:footnote>
  <w:footnote w:type="continuationSeparator" w:id="0">
    <w:p w14:paraId="06F99B4E" w14:textId="77777777" w:rsidR="00855545" w:rsidRDefault="00855545" w:rsidP="00903F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05B16" w14:textId="1B8FB638" w:rsidR="007464EE" w:rsidRDefault="00903F13">
    <w:pPr>
      <w:pStyle w:val="Header"/>
    </w:pPr>
    <w:r>
      <w:t>BIOL360_</w:t>
    </w:r>
    <w:r w:rsidR="00613F8C">
      <w:t>Section number: _______</w:t>
    </w:r>
    <w:r w:rsidR="00C3433B">
      <w:t xml:space="preserve">    </w:t>
    </w:r>
    <w:r w:rsidR="00A3324E">
      <w:t xml:space="preserve">        </w:t>
    </w:r>
    <w:r w:rsidR="001F009A">
      <w:t xml:space="preserve">                        </w:t>
    </w:r>
    <w:r w:rsidR="00A3324E">
      <w:t xml:space="preserve">           </w:t>
    </w:r>
    <w:r w:rsidR="00C3433B">
      <w:t xml:space="preserve"> Student name:</w:t>
    </w:r>
    <w:r w:rsidR="00A3324E">
      <w:t xml:space="preserve"> _____________________</w:t>
    </w:r>
  </w:p>
  <w:p w14:paraId="7A9861AF" w14:textId="2932C3D6" w:rsidR="00903F13" w:rsidRDefault="007464EE">
    <w:pPr>
      <w:pStyle w:val="Header"/>
    </w:pPr>
    <w:r>
      <w:t>Instructor</w:t>
    </w:r>
    <w:r w:rsidR="00A3324E">
      <w:t xml:space="preserve"> name</w:t>
    </w:r>
    <w:r>
      <w:t>:</w:t>
    </w:r>
    <w:r w:rsidR="00A3324E">
      <w:t xml:space="preserve"> _________________________</w:t>
    </w:r>
    <w:r>
      <w:t xml:space="preserve">                     </w:t>
    </w:r>
    <w:r w:rsidR="00C3433B">
      <w:t xml:space="preserve"> </w:t>
    </w:r>
    <w:r w:rsidR="00A3324E">
      <w:t xml:space="preserve">   </w:t>
    </w:r>
    <w:r w:rsidR="00C3433B">
      <w:t>Date:</w:t>
    </w:r>
    <w:r w:rsidR="00A3324E">
      <w:t xml:space="preserve"> 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TWxNDQzAVKGFko6SsGpxcWZ+XkgBca1AKWAqWUsAAAA"/>
  </w:docVars>
  <w:rsids>
    <w:rsidRoot w:val="00903F13"/>
    <w:rsid w:val="00070CEE"/>
    <w:rsid w:val="000D4EBA"/>
    <w:rsid w:val="00122AA5"/>
    <w:rsid w:val="001A7C18"/>
    <w:rsid w:val="001F009A"/>
    <w:rsid w:val="00224E11"/>
    <w:rsid w:val="00317538"/>
    <w:rsid w:val="00330432"/>
    <w:rsid w:val="003B7A0D"/>
    <w:rsid w:val="004B5067"/>
    <w:rsid w:val="004F206F"/>
    <w:rsid w:val="00535285"/>
    <w:rsid w:val="005958D0"/>
    <w:rsid w:val="00613F8C"/>
    <w:rsid w:val="00635CAE"/>
    <w:rsid w:val="007060B4"/>
    <w:rsid w:val="007464EE"/>
    <w:rsid w:val="007867EE"/>
    <w:rsid w:val="00786F7D"/>
    <w:rsid w:val="00797EA4"/>
    <w:rsid w:val="007B38DE"/>
    <w:rsid w:val="007E7D16"/>
    <w:rsid w:val="00827FC0"/>
    <w:rsid w:val="00855545"/>
    <w:rsid w:val="00860BF8"/>
    <w:rsid w:val="00893594"/>
    <w:rsid w:val="008F6745"/>
    <w:rsid w:val="00903F13"/>
    <w:rsid w:val="00917994"/>
    <w:rsid w:val="00934E16"/>
    <w:rsid w:val="00975911"/>
    <w:rsid w:val="009D7E4D"/>
    <w:rsid w:val="00A3324E"/>
    <w:rsid w:val="00B032BF"/>
    <w:rsid w:val="00B367A1"/>
    <w:rsid w:val="00BA7892"/>
    <w:rsid w:val="00BF2507"/>
    <w:rsid w:val="00C26934"/>
    <w:rsid w:val="00C3433B"/>
    <w:rsid w:val="00C451F3"/>
    <w:rsid w:val="00D81190"/>
    <w:rsid w:val="00E77C4F"/>
    <w:rsid w:val="00ED6E9F"/>
    <w:rsid w:val="00F0114B"/>
    <w:rsid w:val="00F331E5"/>
    <w:rsid w:val="00F92A6B"/>
    <w:rsid w:val="00FB2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2709C1"/>
  <w15:chartTrackingRefBased/>
  <w15:docId w15:val="{49F9F5B9-18A0-4232-B42C-4AB737E98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3F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F13"/>
  </w:style>
  <w:style w:type="paragraph" w:styleId="Footer">
    <w:name w:val="footer"/>
    <w:basedOn w:val="Normal"/>
    <w:link w:val="FooterChar"/>
    <w:uiPriority w:val="99"/>
    <w:unhideWhenUsed/>
    <w:rsid w:val="00903F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F13"/>
  </w:style>
  <w:style w:type="paragraph" w:styleId="ListParagraph">
    <w:name w:val="List Paragraph"/>
    <w:basedOn w:val="Normal"/>
    <w:uiPriority w:val="34"/>
    <w:qFormat/>
    <w:rsid w:val="00330432"/>
    <w:pPr>
      <w:ind w:left="720"/>
      <w:contextualSpacing/>
    </w:pPr>
  </w:style>
  <w:style w:type="table" w:styleId="TableGrid">
    <w:name w:val="Table Grid"/>
    <w:basedOn w:val="TableNormal"/>
    <w:uiPriority w:val="39"/>
    <w:rsid w:val="00C343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11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1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Zhou</dc:creator>
  <cp:keywords/>
  <dc:description/>
  <cp:lastModifiedBy>Zhou, Chun</cp:lastModifiedBy>
  <cp:revision>6</cp:revision>
  <cp:lastPrinted>2018-02-07T16:10:00Z</cp:lastPrinted>
  <dcterms:created xsi:type="dcterms:W3CDTF">2019-10-22T22:05:00Z</dcterms:created>
  <dcterms:modified xsi:type="dcterms:W3CDTF">2019-10-22T23:31:00Z</dcterms:modified>
</cp:coreProperties>
</file>